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F83D97" w14:textId="4E0F992B" w:rsidR="00283281" w:rsidRDefault="00283281" w:rsidP="00283281">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w:t>
      </w:r>
      <w:r w:rsidR="00DC3852">
        <w:rPr>
          <w:rFonts w:ascii="Helvetica" w:eastAsia="Times New Roman" w:hAnsi="Helvetica" w:cs="Helvetica"/>
          <w:color w:val="3366FF"/>
          <w:sz w:val="32"/>
          <w:szCs w:val="32"/>
        </w:rPr>
        <w:t>Fall</w:t>
      </w:r>
      <w:r>
        <w:rPr>
          <w:rFonts w:ascii="Helvetica" w:eastAsia="Times New Roman" w:hAnsi="Helvetica" w:cs="Helvetica"/>
          <w:color w:val="3366FF"/>
          <w:sz w:val="32"/>
          <w:szCs w:val="32"/>
        </w:rPr>
        <w:t xml:space="preserve"> 2024</w:t>
      </w:r>
    </w:p>
    <w:p w14:paraId="1E5F801B" w14:textId="77777777"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541016">
        <w:rPr>
          <w:rFonts w:ascii="Helvetica" w:eastAsia="Times New Roman" w:hAnsi="Helvetica" w:cs="Helvetica"/>
          <w:color w:val="3366FF"/>
          <w:sz w:val="32"/>
          <w:szCs w:val="32"/>
        </w:rPr>
        <w:t>4</w:t>
      </w:r>
      <w:r>
        <w:rPr>
          <w:rFonts w:ascii="Helvetica" w:eastAsia="Times New Roman" w:hAnsi="Helvetica" w:cs="Helvetica"/>
          <w:color w:val="3366FF"/>
          <w:sz w:val="32"/>
          <w:szCs w:val="32"/>
        </w:rPr>
        <w:t xml:space="preserve"> – Create an Entity Relationship Diagram</w:t>
      </w:r>
      <w:r w:rsidR="00F516EC">
        <w:rPr>
          <w:rFonts w:ascii="Helvetica" w:eastAsia="Times New Roman" w:hAnsi="Helvetica" w:cs="Helvetica"/>
          <w:color w:val="3366FF"/>
          <w:sz w:val="32"/>
          <w:szCs w:val="32"/>
        </w:rPr>
        <w:t xml:space="preserve"> </w:t>
      </w:r>
    </w:p>
    <w:p w14:paraId="50C252C4"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49EE0391"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B0BADC3" w14:textId="4585E9B5" w:rsidR="009463CE" w:rsidRPr="002A7333" w:rsidRDefault="009463CE" w:rsidP="009463CE">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sidR="008154E5">
        <w:rPr>
          <w:rFonts w:eastAsia="Times New Roman" w:cs="Helvetica"/>
          <w:color w:val="2D3B45"/>
          <w:sz w:val="24"/>
          <w:szCs w:val="24"/>
        </w:rPr>
        <w:t>your Git</w:t>
      </w:r>
      <w:r w:rsidR="00B123FC">
        <w:rPr>
          <w:rFonts w:eastAsia="Times New Roman" w:cs="Helvetica"/>
          <w:color w:val="2D3B45"/>
          <w:sz w:val="24"/>
          <w:szCs w:val="24"/>
        </w:rPr>
        <w:t>H</w:t>
      </w:r>
      <w:r w:rsidR="008154E5">
        <w:rPr>
          <w:rFonts w:eastAsia="Times New Roman" w:cs="Helvetica"/>
          <w:color w:val="2D3B45"/>
          <w:sz w:val="24"/>
          <w:szCs w:val="24"/>
        </w:rPr>
        <w:t>ub repository for this assignment</w:t>
      </w:r>
      <w:r w:rsidRPr="002A7333">
        <w:rPr>
          <w:color w:val="2D3B45"/>
          <w:sz w:val="24"/>
        </w:rPr>
        <w:t>.</w:t>
      </w:r>
    </w:p>
    <w:p w14:paraId="1A15F4BF" w14:textId="77777777" w:rsidR="009463CE" w:rsidRDefault="009463CE" w:rsidP="00AC6B6D">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 PDF of an Entity Relationship Diagram for United Helpers</w:t>
      </w:r>
    </w:p>
    <w:p w14:paraId="575B143C" w14:textId="67583459"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Filename</w:t>
      </w:r>
      <w:r w:rsidR="00F516EC">
        <w:rPr>
          <w:rFonts w:eastAsia="Times New Roman" w:cs="Helvetica"/>
          <w:color w:val="2D3B45"/>
          <w:sz w:val="24"/>
          <w:szCs w:val="24"/>
        </w:rPr>
        <w:t>s</w:t>
      </w:r>
      <w:r w:rsidRPr="002A7333">
        <w:rPr>
          <w:rFonts w:eastAsia="Times New Roman" w:cs="Helvetica"/>
          <w:color w:val="2D3B45"/>
          <w:sz w:val="24"/>
          <w:szCs w:val="24"/>
        </w:rPr>
        <w:t xml:space="preserve"> should be </w:t>
      </w:r>
      <w:r w:rsidR="008154E5" w:rsidRPr="002A7333">
        <w:rPr>
          <w:sz w:val="24"/>
          <w:szCs w:val="24"/>
        </w:rPr>
        <w:t>FirstInitialLastName</w:t>
      </w:r>
      <w:r w:rsidRPr="002A7333">
        <w:rPr>
          <w:sz w:val="24"/>
          <w:szCs w:val="24"/>
        </w:rPr>
        <w:t>-Ass</w:t>
      </w:r>
      <w:r w:rsidR="00541016">
        <w:rPr>
          <w:sz w:val="24"/>
          <w:szCs w:val="24"/>
        </w:rPr>
        <w:t>4</w:t>
      </w:r>
      <w:r w:rsidR="00AC6B6D">
        <w:rPr>
          <w:sz w:val="24"/>
          <w:szCs w:val="24"/>
        </w:rPr>
        <w:t>.pdf</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8154E5" w:rsidRPr="002A7333">
        <w:rPr>
          <w:sz w:val="24"/>
          <w:szCs w:val="24"/>
        </w:rPr>
        <w:t>JSmith</w:t>
      </w:r>
      <w:r w:rsidRPr="002A7333">
        <w:rPr>
          <w:sz w:val="24"/>
          <w:szCs w:val="24"/>
        </w:rPr>
        <w:t>-Ass</w:t>
      </w:r>
      <w:r w:rsidR="00541016">
        <w:rPr>
          <w:sz w:val="24"/>
          <w:szCs w:val="24"/>
        </w:rPr>
        <w:t>4</w:t>
      </w:r>
      <w:r>
        <w:rPr>
          <w:sz w:val="24"/>
          <w:szCs w:val="24"/>
        </w:rPr>
        <w:t>.pdf</w:t>
      </w:r>
    </w:p>
    <w:p w14:paraId="5C241B43"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5BE680B1" w14:textId="22506994" w:rsidR="008154E5" w:rsidRDefault="00A17724" w:rsidP="002A70A7">
      <w:pPr>
        <w:shd w:val="clear" w:color="auto" w:fill="FFFFFF"/>
        <w:spacing w:before="100" w:beforeAutospacing="1" w:after="100" w:afterAutospacing="1" w:line="240" w:lineRule="auto"/>
        <w:rPr>
          <w:rFonts w:eastAsia="Times New Roman" w:cs="Helvetica"/>
          <w:color w:val="2D3B45"/>
          <w:sz w:val="24"/>
          <w:szCs w:val="24"/>
        </w:rPr>
      </w:pPr>
      <w:r>
        <w:rPr>
          <w:rFonts w:eastAsia="Times New Roman" w:cs="Helvetica"/>
          <w:color w:val="2D3B45"/>
          <w:sz w:val="24"/>
          <w:szCs w:val="24"/>
        </w:rPr>
        <w:t>In this assignment, you will</w:t>
      </w:r>
      <w:r w:rsidR="00F516EC">
        <w:rPr>
          <w:rFonts w:eastAsia="Times New Roman" w:cs="Helvetica"/>
          <w:color w:val="2D3B45"/>
          <w:sz w:val="24"/>
          <w:szCs w:val="24"/>
        </w:rPr>
        <w:t xml:space="preserve"> create an </w:t>
      </w:r>
      <w:r w:rsidR="005151D2">
        <w:rPr>
          <w:rFonts w:eastAsia="Times New Roman" w:cs="Helvetica"/>
          <w:color w:val="2D3B45"/>
          <w:sz w:val="24"/>
          <w:szCs w:val="24"/>
        </w:rPr>
        <w:t xml:space="preserve">Entity Relationship Diagram </w:t>
      </w:r>
      <w:r w:rsidR="00051D6F">
        <w:rPr>
          <w:rFonts w:eastAsia="Times New Roman" w:cs="Helvetica"/>
          <w:color w:val="2D3B45"/>
          <w:sz w:val="24"/>
          <w:szCs w:val="24"/>
        </w:rPr>
        <w:t>for a database to</w:t>
      </w:r>
      <w:r w:rsidR="005151D2">
        <w:rPr>
          <w:rFonts w:eastAsia="Times New Roman" w:cs="Helvetica"/>
          <w:color w:val="2D3B45"/>
          <w:sz w:val="24"/>
          <w:szCs w:val="24"/>
        </w:rPr>
        <w:t xml:space="preserve"> support the United Helpers business, described below.  The diagram </w:t>
      </w:r>
      <w:r w:rsidR="006802E7">
        <w:rPr>
          <w:rFonts w:eastAsia="Times New Roman" w:cs="Helvetica"/>
          <w:color w:val="2D3B45"/>
          <w:sz w:val="24"/>
          <w:szCs w:val="24"/>
        </w:rPr>
        <w:t>should</w:t>
      </w:r>
      <w:r w:rsidR="005151D2">
        <w:rPr>
          <w:rFonts w:eastAsia="Times New Roman" w:cs="Helvetica"/>
          <w:color w:val="2D3B45"/>
          <w:sz w:val="24"/>
          <w:szCs w:val="24"/>
        </w:rPr>
        <w:t xml:space="preserve"> be created using </w:t>
      </w:r>
      <w:proofErr w:type="spellStart"/>
      <w:r w:rsidR="006802E7">
        <w:rPr>
          <w:rFonts w:eastAsia="Times New Roman" w:cs="Helvetica"/>
          <w:color w:val="2D3B45"/>
          <w:sz w:val="24"/>
          <w:szCs w:val="24"/>
        </w:rPr>
        <w:t>LucidChart</w:t>
      </w:r>
      <w:proofErr w:type="spellEnd"/>
      <w:r w:rsidR="006802E7">
        <w:rPr>
          <w:rFonts w:eastAsia="Times New Roman" w:cs="Helvetica"/>
          <w:color w:val="2D3B45"/>
          <w:sz w:val="24"/>
          <w:szCs w:val="24"/>
        </w:rPr>
        <w:t xml:space="preserve"> and then</w:t>
      </w:r>
      <w:r w:rsidR="008154E5">
        <w:rPr>
          <w:rFonts w:eastAsia="Times New Roman" w:cs="Helvetica"/>
          <w:color w:val="2D3B45"/>
          <w:sz w:val="24"/>
          <w:szCs w:val="24"/>
        </w:rPr>
        <w:t xml:space="preserve"> saved as a PDF</w:t>
      </w:r>
      <w:r w:rsidR="005151D2">
        <w:rPr>
          <w:rFonts w:eastAsia="Times New Roman" w:cs="Helvetica"/>
          <w:color w:val="2D3B45"/>
          <w:sz w:val="24"/>
          <w:szCs w:val="24"/>
        </w:rPr>
        <w:t>.</w:t>
      </w:r>
      <w:r w:rsidR="00F516EC">
        <w:rPr>
          <w:rFonts w:eastAsia="Times New Roman" w:cs="Helvetica"/>
          <w:color w:val="2D3B45"/>
          <w:sz w:val="24"/>
          <w:szCs w:val="24"/>
        </w:rPr>
        <w:t xml:space="preserve">  </w:t>
      </w:r>
    </w:p>
    <w:p w14:paraId="4AA4008A" w14:textId="77777777" w:rsidR="004C67FA" w:rsidRDefault="004C67FA" w:rsidP="008154E5">
      <w:pPr>
        <w:shd w:val="clear" w:color="auto" w:fill="FFFFFF"/>
        <w:spacing w:before="180" w:after="180" w:line="240" w:lineRule="auto"/>
        <w:rPr>
          <w:rFonts w:eastAsia="Times New Roman" w:cs="Helvetica"/>
          <w:color w:val="2D3B45"/>
          <w:sz w:val="24"/>
          <w:szCs w:val="24"/>
        </w:rPr>
      </w:pPr>
    </w:p>
    <w:p w14:paraId="7CD28566" w14:textId="17E7AA58" w:rsidR="005151D2" w:rsidRPr="003013FB" w:rsidRDefault="005151D2" w:rsidP="008154E5">
      <w:pPr>
        <w:shd w:val="clear" w:color="auto" w:fill="FFFFFF"/>
        <w:spacing w:before="180" w:after="180" w:line="240" w:lineRule="auto"/>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r w:rsidR="00F516EC">
        <w:rPr>
          <w:rFonts w:ascii="Helvetica" w:eastAsia="Times New Roman" w:hAnsi="Helvetica" w:cs="Helvetica"/>
          <w:color w:val="3366FF"/>
          <w:sz w:val="32"/>
          <w:szCs w:val="32"/>
        </w:rPr>
        <w:t xml:space="preserve"> for the ERD</w:t>
      </w:r>
    </w:p>
    <w:p w14:paraId="33548CC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must be a title for the diagram</w:t>
      </w:r>
    </w:p>
    <w:p w14:paraId="4DA93F0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Primary keys for each table must be clearly identified</w:t>
      </w:r>
    </w:p>
    <w:p w14:paraId="70E2D03E"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Relationships must be labeled to reflect their function</w:t>
      </w:r>
    </w:p>
    <w:p w14:paraId="485BD448"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cardinality of relationships must be shown</w:t>
      </w:r>
    </w:p>
    <w:p w14:paraId="05EBAE71" w14:textId="77777777" w:rsidR="005151D2" w:rsidRDefault="00E37209" w:rsidP="005151D2">
      <w:pPr>
        <w:numPr>
          <w:ilvl w:val="0"/>
          <w:numId w:val="3"/>
        </w:numPr>
        <w:shd w:val="clear" w:color="auto" w:fill="FFFFFF"/>
        <w:spacing w:before="180" w:after="180" w:line="240" w:lineRule="auto"/>
        <w:rPr>
          <w:color w:val="2D3B45"/>
          <w:sz w:val="24"/>
        </w:rPr>
      </w:pPr>
      <w:r>
        <w:rPr>
          <w:color w:val="2D3B45"/>
          <w:sz w:val="24"/>
        </w:rPr>
        <w:t>N</w:t>
      </w:r>
      <w:r w:rsidR="005151D2">
        <w:rPr>
          <w:color w:val="2D3B45"/>
          <w:sz w:val="24"/>
        </w:rPr>
        <w:t>one of the relationship lines should cross each other.</w:t>
      </w:r>
    </w:p>
    <w:p w14:paraId="3D8FE83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able names should be lower case. Multiple words should be separated with a</w:t>
      </w:r>
      <w:r w:rsidR="009D63E1">
        <w:rPr>
          <w:color w:val="2D3B45"/>
          <w:sz w:val="24"/>
        </w:rPr>
        <w:t>n underscore</w:t>
      </w:r>
      <w:r>
        <w:rPr>
          <w:color w:val="2D3B45"/>
          <w:sz w:val="24"/>
        </w:rPr>
        <w:t xml:space="preserve">.  </w:t>
      </w:r>
    </w:p>
    <w:p w14:paraId="54CB49AF" w14:textId="77777777" w:rsidR="00AE630D" w:rsidRDefault="00AE630D" w:rsidP="005151D2">
      <w:pPr>
        <w:numPr>
          <w:ilvl w:val="0"/>
          <w:numId w:val="3"/>
        </w:numPr>
        <w:shd w:val="clear" w:color="auto" w:fill="FFFFFF"/>
        <w:spacing w:before="180" w:after="180" w:line="240" w:lineRule="auto"/>
        <w:rPr>
          <w:color w:val="2D3B45"/>
          <w:sz w:val="24"/>
        </w:rPr>
      </w:pPr>
      <w:r w:rsidRPr="00524E75">
        <w:rPr>
          <w:rFonts w:eastAsia="Times New Roman" w:cs="Helvetica"/>
          <w:color w:val="2D3B45"/>
          <w:sz w:val="24"/>
          <w:szCs w:val="24"/>
        </w:rPr>
        <w:t>Table names should be singular and not plural (for example, course and not courses)</w:t>
      </w:r>
    </w:p>
    <w:p w14:paraId="15D6AD0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Attributes should be camel case</w:t>
      </w:r>
      <w:r w:rsidR="00051D6F">
        <w:rPr>
          <w:color w:val="2D3B45"/>
          <w:sz w:val="24"/>
        </w:rPr>
        <w:t xml:space="preserve"> (initial character lower case)</w:t>
      </w:r>
      <w:r>
        <w:rPr>
          <w:color w:val="2D3B45"/>
          <w:sz w:val="24"/>
        </w:rPr>
        <w:t>.</w:t>
      </w:r>
    </w:p>
    <w:p w14:paraId="67B8689D"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should be no many to many relationships</w:t>
      </w:r>
    </w:p>
    <w:p w14:paraId="28923A09" w14:textId="77777777" w:rsidR="000E243F" w:rsidRPr="00AE630D" w:rsidRDefault="00AE630D" w:rsidP="00AE630D">
      <w:pPr>
        <w:numPr>
          <w:ilvl w:val="0"/>
          <w:numId w:val="3"/>
        </w:num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Any assumptions being made should be clearly stated</w:t>
      </w:r>
    </w:p>
    <w:p w14:paraId="0CC92D6F" w14:textId="77777777" w:rsidR="00051D6F" w:rsidRDefault="00051D6F" w:rsidP="00051D6F">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Business Description</w:t>
      </w:r>
    </w:p>
    <w:p w14:paraId="1CE0BDB7" w14:textId="77777777" w:rsidR="00590ACE" w:rsidRPr="002F34DF" w:rsidRDefault="006335F8">
      <w:pPr>
        <w:rPr>
          <w:sz w:val="24"/>
          <w:szCs w:val="24"/>
        </w:rPr>
      </w:pPr>
      <w:r w:rsidRPr="002F34DF">
        <w:rPr>
          <w:sz w:val="24"/>
          <w:szCs w:val="24"/>
        </w:rPr>
        <w:lastRenderedPageBreak/>
        <w:t>United Helpers is a non-profit organization that provides aid to people after natural disasters.</w:t>
      </w:r>
    </w:p>
    <w:p w14:paraId="74DAC668" w14:textId="77777777" w:rsidR="006335F8" w:rsidRPr="002F34DF" w:rsidRDefault="006335F8">
      <w:pPr>
        <w:rPr>
          <w:sz w:val="24"/>
          <w:szCs w:val="24"/>
        </w:rPr>
      </w:pPr>
      <w:r w:rsidRPr="002F34DF">
        <w:rPr>
          <w:sz w:val="24"/>
          <w:szCs w:val="24"/>
        </w:rPr>
        <w:t xml:space="preserve">Volunteers carry out the tasks of the organization.  The name, address and telephone number are tracked for each volunteer.  Each volunteer may be </w:t>
      </w:r>
      <w:proofErr w:type="gramStart"/>
      <w:r w:rsidRPr="002F34DF">
        <w:rPr>
          <w:sz w:val="24"/>
          <w:szCs w:val="24"/>
        </w:rPr>
        <w:t>assigned to</w:t>
      </w:r>
      <w:proofErr w:type="gramEnd"/>
      <w:r w:rsidRPr="002F34DF">
        <w:rPr>
          <w:sz w:val="24"/>
          <w:szCs w:val="24"/>
        </w:rPr>
        <w:t xml:space="preserve"> several tasks and s</w:t>
      </w:r>
      <w:r w:rsidR="00B40594" w:rsidRPr="002F34DF">
        <w:rPr>
          <w:sz w:val="24"/>
          <w:szCs w:val="24"/>
        </w:rPr>
        <w:t>o</w:t>
      </w:r>
      <w:r w:rsidRPr="002F34DF">
        <w:rPr>
          <w:sz w:val="24"/>
          <w:szCs w:val="24"/>
        </w:rPr>
        <w:t>me tasks may require many volunteers.  A volunteer might be in the system without having been assigned a task yet an</w:t>
      </w:r>
      <w:r w:rsidR="00C6681A" w:rsidRPr="002F34DF">
        <w:rPr>
          <w:sz w:val="24"/>
          <w:szCs w:val="24"/>
        </w:rPr>
        <w:t>d</w:t>
      </w:r>
      <w:r w:rsidRPr="002F34DF">
        <w:rPr>
          <w:sz w:val="24"/>
          <w:szCs w:val="24"/>
        </w:rPr>
        <w:t xml:space="preserve"> it is possible to have tasks with no one assigned.  When a volunteer is assigned to a task, the </w:t>
      </w:r>
      <w:r w:rsidR="004754B0" w:rsidRPr="002F34DF">
        <w:rPr>
          <w:sz w:val="24"/>
          <w:szCs w:val="24"/>
        </w:rPr>
        <w:t>system should track the start and end time of the assignment.</w:t>
      </w:r>
    </w:p>
    <w:p w14:paraId="07FA7514" w14:textId="77777777" w:rsidR="004754B0" w:rsidRPr="002F34DF" w:rsidRDefault="004754B0">
      <w:pPr>
        <w:rPr>
          <w:sz w:val="24"/>
          <w:szCs w:val="24"/>
        </w:rPr>
      </w:pPr>
      <w:r w:rsidRPr="002F34DF">
        <w:rPr>
          <w:sz w:val="24"/>
          <w:szCs w:val="24"/>
        </w:rPr>
        <w:t>Each task has a task code, task description, task type and task status.  For example, there may be a task with task code “101”, description of “answer the telephone”, a type of “</w:t>
      </w:r>
      <w:r w:rsidR="00511BDC" w:rsidRPr="002F34DF">
        <w:rPr>
          <w:sz w:val="24"/>
          <w:szCs w:val="24"/>
        </w:rPr>
        <w:t>recurring</w:t>
      </w:r>
      <w:r w:rsidRPr="002F34DF">
        <w:rPr>
          <w:sz w:val="24"/>
          <w:szCs w:val="24"/>
        </w:rPr>
        <w:t>” and a status of “o</w:t>
      </w:r>
      <w:r w:rsidR="00511BDC" w:rsidRPr="002F34DF">
        <w:rPr>
          <w:sz w:val="24"/>
          <w:szCs w:val="24"/>
        </w:rPr>
        <w:t>ngoing</w:t>
      </w:r>
      <w:r w:rsidRPr="002F34DF">
        <w:rPr>
          <w:sz w:val="24"/>
          <w:szCs w:val="24"/>
        </w:rPr>
        <w:t>”</w:t>
      </w:r>
      <w:r w:rsidR="00511BDC" w:rsidRPr="002F34DF">
        <w:rPr>
          <w:sz w:val="24"/>
          <w:szCs w:val="24"/>
        </w:rPr>
        <w:t xml:space="preserve"> or code “102”, description “prepare 5,000 packages”, type “packing” and status “open”</w:t>
      </w:r>
      <w:r w:rsidRPr="002F34DF">
        <w:rPr>
          <w:sz w:val="24"/>
          <w:szCs w:val="24"/>
        </w:rPr>
        <w:t xml:space="preserve">.  </w:t>
      </w:r>
    </w:p>
    <w:p w14:paraId="2E6A25F5" w14:textId="77777777" w:rsidR="004754B0" w:rsidRPr="002F34DF" w:rsidRDefault="004754B0">
      <w:pPr>
        <w:rPr>
          <w:sz w:val="24"/>
          <w:szCs w:val="24"/>
        </w:rPr>
      </w:pPr>
      <w:r w:rsidRPr="002F34DF">
        <w:rPr>
          <w:sz w:val="24"/>
          <w:szCs w:val="24"/>
        </w:rPr>
        <w:t xml:space="preserve">For each task with a type of “packing”, there is a packing list that </w:t>
      </w:r>
      <w:r w:rsidR="00B40594" w:rsidRPr="002F34DF">
        <w:rPr>
          <w:sz w:val="24"/>
          <w:szCs w:val="24"/>
        </w:rPr>
        <w:t>describes</w:t>
      </w:r>
      <w:r w:rsidRPr="002F34DF">
        <w:rPr>
          <w:sz w:val="24"/>
          <w:szCs w:val="24"/>
        </w:rPr>
        <w:t xml:space="preserve"> the contents of the packages.  There are many different types of packages, such as “basic medical”, “child-care” and “food”.  Each packing list has an ID number, a packing list </w:t>
      </w:r>
      <w:proofErr w:type="gramStart"/>
      <w:r w:rsidRPr="002F34DF">
        <w:rPr>
          <w:sz w:val="24"/>
          <w:szCs w:val="24"/>
        </w:rPr>
        <w:t>name</w:t>
      </w:r>
      <w:proofErr w:type="gramEnd"/>
      <w:r w:rsidRPr="002F34DF">
        <w:rPr>
          <w:sz w:val="24"/>
          <w:szCs w:val="24"/>
        </w:rPr>
        <w:t xml:space="preserve"> and a package list description.  Each packing task is associated with only one packing list.  A packing list must be associated with at least one task and could be associated with many.  </w:t>
      </w:r>
    </w:p>
    <w:p w14:paraId="393EE97E" w14:textId="77777777" w:rsidR="004754B0" w:rsidRPr="002F34DF" w:rsidRDefault="004754B0">
      <w:pPr>
        <w:rPr>
          <w:sz w:val="24"/>
          <w:szCs w:val="24"/>
        </w:rPr>
      </w:pPr>
      <w:r w:rsidRPr="002F34DF">
        <w:rPr>
          <w:sz w:val="24"/>
          <w:szCs w:val="24"/>
        </w:rPr>
        <w:t xml:space="preserve">Packing tasks result in the creation of packages.  </w:t>
      </w:r>
      <w:r w:rsidR="00511BDC" w:rsidRPr="002F34DF">
        <w:rPr>
          <w:sz w:val="24"/>
          <w:szCs w:val="24"/>
        </w:rPr>
        <w:t>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3D90572C" w14:textId="77777777" w:rsidR="00511BDC" w:rsidRPr="002F34DF" w:rsidRDefault="00511BDC">
      <w:pPr>
        <w:rPr>
          <w:sz w:val="24"/>
          <w:szCs w:val="24"/>
        </w:rPr>
      </w:pPr>
      <w:r w:rsidRPr="002F34DF">
        <w:rPr>
          <w:sz w:val="24"/>
          <w:szCs w:val="24"/>
        </w:rPr>
        <w:t>Pack</w:t>
      </w:r>
      <w:r w:rsidR="00D50C7B" w:rsidRPr="002F34DF">
        <w:rPr>
          <w:sz w:val="24"/>
          <w:szCs w:val="24"/>
        </w:rPr>
        <w:t>age</w:t>
      </w:r>
      <w:r w:rsidRPr="002F34DF">
        <w:rPr>
          <w:sz w:val="24"/>
          <w:szCs w:val="24"/>
        </w:rPr>
        <w:t xml:space="preserve"> lists contain the list of items in each package.  A package can contain many different items and a given item may be used in many different packages.</w:t>
      </w:r>
    </w:p>
    <w:p w14:paraId="656D0900" w14:textId="77777777" w:rsidR="004C01C1" w:rsidRPr="002F34DF" w:rsidRDefault="00511BDC">
      <w:pPr>
        <w:rPr>
          <w:sz w:val="24"/>
          <w:szCs w:val="24"/>
        </w:rPr>
      </w:pPr>
      <w:r w:rsidRPr="002F34DF">
        <w:rPr>
          <w:sz w:val="24"/>
          <w:szCs w:val="24"/>
        </w:rPr>
        <w:t xml:space="preserve">Each item that the organization provides </w:t>
      </w:r>
      <w:r w:rsidR="00051258" w:rsidRPr="002F34DF">
        <w:rPr>
          <w:sz w:val="24"/>
          <w:szCs w:val="24"/>
        </w:rPr>
        <w:t xml:space="preserve">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22FF32EC" w14:textId="77777777" w:rsidR="00511BDC" w:rsidRDefault="004C01C1" w:rsidP="00051D6F">
      <w:pPr>
        <w:shd w:val="clear" w:color="auto" w:fill="FFFFFF"/>
        <w:spacing w:before="240" w:after="240" w:line="240" w:lineRule="auto"/>
        <w:outlineLvl w:val="2"/>
      </w:pPr>
      <w:r w:rsidRPr="00051D6F">
        <w:rPr>
          <w:rFonts w:ascii="Helvetica" w:eastAsia="Times New Roman" w:hAnsi="Helvetica" w:cs="Helvetica"/>
          <w:color w:val="3366FF"/>
          <w:sz w:val="32"/>
          <w:szCs w:val="32"/>
        </w:rPr>
        <w:t>Grading Rubric</w:t>
      </w:r>
      <w:r w:rsidR="00F516EC">
        <w:rPr>
          <w:rFonts w:ascii="Helvetica" w:eastAsia="Times New Roman" w:hAnsi="Helvetica" w:cs="Helvetica"/>
          <w:color w:val="3366FF"/>
          <w:sz w:val="32"/>
          <w:szCs w:val="32"/>
        </w:rPr>
        <w:t xml:space="preserve"> </w:t>
      </w:r>
    </w:p>
    <w:p w14:paraId="33514D1E" w14:textId="77777777" w:rsidR="00590ACE" w:rsidRDefault="002D7291">
      <w:pPr>
        <w:rPr>
          <w:sz w:val="28"/>
          <w:szCs w:val="28"/>
        </w:rPr>
      </w:pPr>
      <w:r>
        <w:t>See Brightspace for Grading Rubric</w:t>
      </w:r>
    </w:p>
    <w:p w14:paraId="51085961" w14:textId="77777777" w:rsidR="00D47100" w:rsidRPr="000C3744" w:rsidRDefault="00520E3B" w:rsidP="002D7291">
      <w:pPr>
        <w:rPr>
          <w:sz w:val="28"/>
          <w:szCs w:val="28"/>
        </w:rPr>
      </w:pPr>
      <w:bookmarkStart w:id="0" w:name="_Hlk13340259"/>
      <w:r w:rsidRPr="00520E3B">
        <w:rPr>
          <w:sz w:val="24"/>
          <w:szCs w:val="24"/>
        </w:rPr>
        <w:t>Students may be given extra points for delivering outstanding work that goes beyond the stated requirements</w:t>
      </w:r>
      <w:r>
        <w:rPr>
          <w:sz w:val="24"/>
          <w:szCs w:val="24"/>
        </w:rPr>
        <w:t>.</w:t>
      </w:r>
      <w:bookmarkEnd w:id="0"/>
      <w:r w:rsidR="000C3744" w:rsidRPr="000C3744">
        <w:rPr>
          <w:sz w:val="28"/>
          <w:szCs w:val="28"/>
        </w:rPr>
        <w:t xml:space="preserve"> </w:t>
      </w: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9882845">
    <w:abstractNumId w:val="0"/>
  </w:num>
  <w:num w:numId="2" w16cid:durableId="1224684587">
    <w:abstractNumId w:val="2"/>
  </w:num>
  <w:num w:numId="3" w16cid:durableId="207500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wsTQ2M7Y0MzFU0lEKTi0uzszPAykwqwUABr+E9ywAAAA="/>
  </w:docVars>
  <w:rsids>
    <w:rsidRoot w:val="000C3744"/>
    <w:rsid w:val="00015FEE"/>
    <w:rsid w:val="0002258B"/>
    <w:rsid w:val="00051258"/>
    <w:rsid w:val="00051D6F"/>
    <w:rsid w:val="000A58AC"/>
    <w:rsid w:val="000C3744"/>
    <w:rsid w:val="000D05EF"/>
    <w:rsid w:val="000E243F"/>
    <w:rsid w:val="00113CCF"/>
    <w:rsid w:val="0012659D"/>
    <w:rsid w:val="001816BB"/>
    <w:rsid w:val="00184FAE"/>
    <w:rsid w:val="001A74DD"/>
    <w:rsid w:val="00215A5C"/>
    <w:rsid w:val="00282D80"/>
    <w:rsid w:val="00283281"/>
    <w:rsid w:val="002A70A7"/>
    <w:rsid w:val="002D7291"/>
    <w:rsid w:val="002F34DF"/>
    <w:rsid w:val="00312380"/>
    <w:rsid w:val="00381BA8"/>
    <w:rsid w:val="003D6441"/>
    <w:rsid w:val="004125F2"/>
    <w:rsid w:val="00446323"/>
    <w:rsid w:val="004754B0"/>
    <w:rsid w:val="004C01C1"/>
    <w:rsid w:val="004C67FA"/>
    <w:rsid w:val="00511BDC"/>
    <w:rsid w:val="005151D2"/>
    <w:rsid w:val="00520E3B"/>
    <w:rsid w:val="00541016"/>
    <w:rsid w:val="00553F91"/>
    <w:rsid w:val="00590ACE"/>
    <w:rsid w:val="005E4DA4"/>
    <w:rsid w:val="006335F8"/>
    <w:rsid w:val="006802E7"/>
    <w:rsid w:val="007131CA"/>
    <w:rsid w:val="00722C32"/>
    <w:rsid w:val="007B6B2B"/>
    <w:rsid w:val="008154E5"/>
    <w:rsid w:val="00815A78"/>
    <w:rsid w:val="0084573A"/>
    <w:rsid w:val="00875979"/>
    <w:rsid w:val="00880621"/>
    <w:rsid w:val="008958AB"/>
    <w:rsid w:val="008B405C"/>
    <w:rsid w:val="008F2483"/>
    <w:rsid w:val="00907300"/>
    <w:rsid w:val="00910648"/>
    <w:rsid w:val="00914C36"/>
    <w:rsid w:val="009463CE"/>
    <w:rsid w:val="00971920"/>
    <w:rsid w:val="009D63E1"/>
    <w:rsid w:val="00A17724"/>
    <w:rsid w:val="00AC6B6D"/>
    <w:rsid w:val="00AE559C"/>
    <w:rsid w:val="00AE630D"/>
    <w:rsid w:val="00B123FC"/>
    <w:rsid w:val="00B40594"/>
    <w:rsid w:val="00BC02CD"/>
    <w:rsid w:val="00BE66AF"/>
    <w:rsid w:val="00C12A88"/>
    <w:rsid w:val="00C5210E"/>
    <w:rsid w:val="00C574A8"/>
    <w:rsid w:val="00C6681A"/>
    <w:rsid w:val="00CE670E"/>
    <w:rsid w:val="00D320E9"/>
    <w:rsid w:val="00D47100"/>
    <w:rsid w:val="00D50C7B"/>
    <w:rsid w:val="00D8293D"/>
    <w:rsid w:val="00DC3852"/>
    <w:rsid w:val="00DD4E11"/>
    <w:rsid w:val="00E0433C"/>
    <w:rsid w:val="00E04D1E"/>
    <w:rsid w:val="00E119CC"/>
    <w:rsid w:val="00E11D0E"/>
    <w:rsid w:val="00E15214"/>
    <w:rsid w:val="00E37209"/>
    <w:rsid w:val="00F443D8"/>
    <w:rsid w:val="00F516EC"/>
    <w:rsid w:val="00F55D33"/>
    <w:rsid w:val="00F648A8"/>
    <w:rsid w:val="00F760C0"/>
    <w:rsid w:val="00F949AF"/>
    <w:rsid w:val="00FE7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170F9"/>
  <w15:chartTrackingRefBased/>
  <w15:docId w15:val="{46153A92-5422-497F-9F24-9D8768A5D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154E5"/>
    <w:rPr>
      <w:color w:val="0563C1"/>
      <w:u w:val="single"/>
    </w:rPr>
  </w:style>
  <w:style w:type="character" w:styleId="UnresolvedMention">
    <w:name w:val="Unresolved Mention"/>
    <w:uiPriority w:val="99"/>
    <w:semiHidden/>
    <w:unhideWhenUsed/>
    <w:rsid w:val="00815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7626528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10</cp:revision>
  <dcterms:created xsi:type="dcterms:W3CDTF">2023-12-21T23:48:00Z</dcterms:created>
  <dcterms:modified xsi:type="dcterms:W3CDTF">2024-05-23T15:41:00Z</dcterms:modified>
</cp:coreProperties>
</file>